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D636A3B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34332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D73BC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8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3.-</w:t>
            </w:r>
            <w:r w:rsidR="00D73BC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2</w:t>
            </w:r>
            <w:bookmarkStart w:id="1" w:name="_GoBack"/>
            <w:bookmarkEnd w:id="1"/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73BCB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D73BCB" w:rsidRPr="008D08FD" w:rsidRDefault="00D73BCB" w:rsidP="00D73B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D73BCB" w:rsidRPr="008D08FD" w:rsidRDefault="00D73BCB" w:rsidP="00D73BC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249138CE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TEGRALNI ŠARENI </w:t>
            </w:r>
            <w:proofErr w:type="gramStart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>SENDVIČ ,</w:t>
            </w:r>
            <w:proofErr w:type="gramEnd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RESKV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723D019D" w:rsidR="00D73BCB" w:rsidRPr="00D73BCB" w:rsidRDefault="00D73BCB" w:rsidP="00D73B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973C884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9E039C2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0A149E19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32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5401D7A8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Mlijeko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Celer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S), Gluten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Jaj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Goruščic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Soj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Mlijeko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Orašidi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Sezam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Sumporni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dioksid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Lupin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Laktoz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Mlijeko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(S)</w:t>
            </w:r>
          </w:p>
        </w:tc>
      </w:tr>
      <w:tr w:rsidR="00D73BCB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D73BCB" w:rsidRPr="008D08FD" w:rsidRDefault="00D73BCB" w:rsidP="00D73B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D73BCB" w:rsidRPr="008D08FD" w:rsidRDefault="00D73BCB" w:rsidP="00D73BC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4F767966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TEGRALNI ŠARENI </w:t>
            </w:r>
            <w:proofErr w:type="gramStart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>SENDVIČ ,</w:t>
            </w:r>
            <w:proofErr w:type="gramEnd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RESKV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0F1C30B3" w:rsidR="00D73BCB" w:rsidRPr="00D73BCB" w:rsidRDefault="00D73BCB" w:rsidP="00D73BC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4784F30E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26D4A7C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5CF4E30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32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D73BCB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D73BCB" w:rsidRPr="008D08FD" w:rsidRDefault="00D73BCB" w:rsidP="00D73B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D73BCB" w:rsidRPr="008D08FD" w:rsidRDefault="00D73BCB" w:rsidP="00D73BC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09BE7FE6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ČENI PILEĆI BATAK, ZABATAK S </w:t>
            </w:r>
            <w:proofErr w:type="gramStart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>MLINCIMA ,</w:t>
            </w:r>
            <w:proofErr w:type="gramEnd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ALA JABUKA KOMAD , ZELENA SALATA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6C3D41F7" w:rsidR="00D73BCB" w:rsidRPr="00D73BCB" w:rsidRDefault="00D73BCB" w:rsidP="00D73BC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5188F67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1A4220D6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75F270FB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70E532B5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Jaj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(S)</w:t>
            </w:r>
          </w:p>
        </w:tc>
      </w:tr>
      <w:tr w:rsidR="00D73BCB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D73BCB" w:rsidRPr="008D08FD" w:rsidRDefault="00D73BCB" w:rsidP="00D73B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D73BCB" w:rsidRPr="008D08FD" w:rsidRDefault="00D73BCB" w:rsidP="00D73BC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D0E0292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ČENI PILEĆI BATAK, ZABATAK S </w:t>
            </w:r>
            <w:proofErr w:type="gramStart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>MLINCIMA ,</w:t>
            </w:r>
            <w:proofErr w:type="gramEnd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ALA JABUKA KOMAD , ZELENA SALATA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5D85691D" w:rsidR="00D73BCB" w:rsidRPr="00D73BCB" w:rsidRDefault="00D73BCB" w:rsidP="00D73BC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21E61B6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2977DB3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48BE1C29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D73BCB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D73BCB" w:rsidRPr="008D08FD" w:rsidRDefault="00D73BCB" w:rsidP="00D73B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D73BCB" w:rsidRPr="00727AE1" w:rsidRDefault="00D73BCB" w:rsidP="00D73BC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66A78975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ARIVO OD </w:t>
            </w:r>
            <w:proofErr w:type="gramStart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>PORILUKA ,</w:t>
            </w:r>
            <w:proofErr w:type="gramEnd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ANDARINE DVIJE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44513607" w:rsidR="00D73BCB" w:rsidRPr="00D73BCB" w:rsidRDefault="00D73BCB" w:rsidP="00D73BC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60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A92934A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64297B89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0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6752823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37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779199BB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Celer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S), Gluten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Jaj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Soj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Mlijeko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Sezam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Lupin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</w:tc>
      </w:tr>
      <w:tr w:rsidR="00D73BCB" w:rsidRPr="00F55363" w14:paraId="6A22E7D1" w14:textId="77777777" w:rsidTr="009516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D73BCB" w:rsidRPr="008D08FD" w:rsidRDefault="00D73BCB" w:rsidP="00D73B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D73BCB" w:rsidRPr="00727AE1" w:rsidRDefault="00D73BCB" w:rsidP="00D73BC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21D74789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ARIVO OD </w:t>
            </w:r>
            <w:proofErr w:type="gramStart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>PORILUKA ,</w:t>
            </w:r>
            <w:proofErr w:type="gramEnd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ANDARINE DVIJE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5AE02A49" w:rsidR="00D73BCB" w:rsidRPr="00D73BCB" w:rsidRDefault="00D73BCB" w:rsidP="00D73BC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60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4C3125A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2AA3ECC0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0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6DBE445C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37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D73BCB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D73BCB" w:rsidRPr="00DB4E9F" w:rsidRDefault="00D73BCB" w:rsidP="00D73BC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D73BCB" w:rsidRPr="00DB4E9F" w:rsidRDefault="00D73BCB" w:rsidP="00D73BC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73318BB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b/>
                <w:sz w:val="20"/>
                <w:szCs w:val="20"/>
              </w:rPr>
              <w:t>RIŽOTO S PURETINOM , CRVENI KUPUS SALATA , NARANČA KOMAD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E48A7BC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34579D0E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2031000C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12DB9DA9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sz w:val="20"/>
                <w:szCs w:val="20"/>
              </w:rPr>
              <w:t>39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6821F19B" w:rsidR="00D73BCB" w:rsidRPr="00D73BCB" w:rsidRDefault="00D73BCB" w:rsidP="00D73BCB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D73BCB" w:rsidRPr="00F55363" w14:paraId="55464FC0" w14:textId="77777777" w:rsidTr="00C24905">
        <w:trPr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D73BCB" w:rsidRPr="00DB4E9F" w:rsidRDefault="00D73BCB" w:rsidP="00D73BC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D73BCB" w:rsidRPr="00DB4E9F" w:rsidRDefault="00D73BCB" w:rsidP="00D73BC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106A8C72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b/>
                <w:sz w:val="20"/>
                <w:szCs w:val="20"/>
              </w:rPr>
              <w:t>RIŽOTO S PURETINOM , CRVENI KUPUS SALATA , NARANČA KOMAD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29A98F9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5FEB8510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695C9346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F8AC3D1" w:rsidR="00D73BCB" w:rsidRPr="00D73BCB" w:rsidRDefault="00D73BCB" w:rsidP="00D73BC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D73BCB">
              <w:rPr>
                <w:sz w:val="20"/>
                <w:szCs w:val="20"/>
              </w:rPr>
              <w:t>39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D73BCB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D73BCB" w:rsidRPr="00DB4E9F" w:rsidRDefault="00D73BCB" w:rsidP="00D73BC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D73BCB" w:rsidRPr="00DB4E9F" w:rsidRDefault="00D73BCB" w:rsidP="00D73BC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EA268FE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LA JABUKA </w:t>
            </w:r>
            <w:proofErr w:type="gramStart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>KOMAD ,</w:t>
            </w:r>
            <w:proofErr w:type="gramEnd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ALATA RIKOLA , RIBLJI ŠTAPIĆI UZ KUHANO MIJEŠANO POVRĆE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47A2B449" w:rsidR="00D73BCB" w:rsidRPr="00D73BCB" w:rsidRDefault="00D73BCB" w:rsidP="00D73BCB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47EB3075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4AECD79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610D740C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5C29C913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Riba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Mekušci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Celer</w:t>
            </w:r>
            <w:proofErr w:type="spellEnd"/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(T), Gluten(T)</w:t>
            </w:r>
          </w:p>
        </w:tc>
      </w:tr>
      <w:tr w:rsidR="00D73BCB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D73BCB" w:rsidRPr="00DB4E9F" w:rsidRDefault="00D73BCB" w:rsidP="00D73BCB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D73BCB" w:rsidRPr="00DB4E9F" w:rsidRDefault="00D73BCB" w:rsidP="00D73BC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1F21C96D" w:rsidR="00D73BCB" w:rsidRPr="00D73BCB" w:rsidRDefault="00D73BCB" w:rsidP="00D73BC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LA JABUKA </w:t>
            </w:r>
            <w:proofErr w:type="gramStart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>KOMAD ,</w:t>
            </w:r>
            <w:proofErr w:type="gramEnd"/>
            <w:r w:rsidRPr="00D73B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ALATA RIKOLA , RIBLJI ŠTAPIĆI UZ KUHANO MIJEŠANO POVRĆE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6E391291" w:rsidR="00D73BCB" w:rsidRPr="00D73BCB" w:rsidRDefault="00D73BCB" w:rsidP="00D73BCB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1E8A38D1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37B27262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53DAE5E1" w:rsidR="00D73BCB" w:rsidRPr="00D73BCB" w:rsidRDefault="00D73BCB" w:rsidP="00D73BCB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D73BCB">
              <w:rPr>
                <w:rFonts w:ascii="Times New Roman" w:hAnsi="Times New Roman" w:cs="Times New Roman"/>
                <w:sz w:val="20"/>
                <w:szCs w:val="20"/>
              </w:rPr>
              <w:t>36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D73BCB" w:rsidRPr="00F55363" w:rsidRDefault="00D73BCB" w:rsidP="00D73BC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7735"/>
    <w:rsid w:val="000D1C42"/>
    <w:rsid w:val="00167197"/>
    <w:rsid w:val="00180A42"/>
    <w:rsid w:val="001C7DE4"/>
    <w:rsid w:val="00211213"/>
    <w:rsid w:val="002A00BA"/>
    <w:rsid w:val="002A551B"/>
    <w:rsid w:val="002C0827"/>
    <w:rsid w:val="002C5E85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4</cp:revision>
  <cp:lastPrinted>2022-10-24T07:17:00Z</cp:lastPrinted>
  <dcterms:created xsi:type="dcterms:W3CDTF">2023-09-05T07:17:00Z</dcterms:created>
  <dcterms:modified xsi:type="dcterms:W3CDTF">2023-09-15T06:20:00Z</dcterms:modified>
</cp:coreProperties>
</file>